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ggy K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gg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2 Chestnut Street,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ggymk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578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 Kin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